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3:00</w:t>
      </w:r>
      <w:r>
        <w:t xml:space="preserve"> </w:t>
      </w:r>
      <w:r>
        <w:t xml:space="preserve">-</w:t>
      </w:r>
      <w:r>
        <w:t xml:space="preserve"> </w:t>
      </w:r>
      <w:r>
        <w:t xml:space="preserve">16:00)</w:t>
      </w:r>
      <w:r>
        <w:t xml:space="preserve"> </w:t>
      </w:r>
      <w:r>
        <w:t xml:space="preserve">รอบบ่าย</w:t>
      </w:r>
      <w:r>
        <w:t xml:space="preserve"> </w:t>
      </w:r>
      <w:r>
        <w:t xml:space="preserve">ซ้อมใหญ่พิธีเปิดงานประชุมวิชาการและนิทรรศการของเนคเทค</w:t>
      </w:r>
      <w:r>
        <w:t xml:space="preserve"> </w:t>
      </w:r>
      <w:r>
        <w:t xml:space="preserve">ประจำปี</w:t>
      </w:r>
      <w:r>
        <w:t xml:space="preserve"> </w:t>
      </w:r>
      <w:r>
        <w:t xml:space="preserve">2562</w:t>
      </w:r>
    </w:p>
    <w:p>
      <w:pPr>
        <w:pStyle w:val="Date"/>
      </w:pPr>
      <w:r>
        <w:t xml:space="preserve">วันพฤหัสบดีที่</w:t>
      </w:r>
      <w:r>
        <w:t xml:space="preserve"> </w:t>
      </w:r>
      <w:r>
        <w:t xml:space="preserve">22</w:t>
      </w:r>
      <w:r>
        <w:t xml:space="preserve"> </w:t>
      </w:r>
      <w:r>
        <w:t xml:space="preserve">สิงหาคม</w:t>
      </w:r>
      <w:r>
        <w:t xml:space="preserve"> </w:t>
      </w:r>
      <w:r>
        <w:t xml:space="preserve">2562</w:t>
      </w:r>
      <w:r>
        <w:t xml:space="preserve"> </w:t>
      </w:r>
      <w:r>
        <w:t xml:space="preserve">เวลา</w:t>
      </w:r>
      <w:r>
        <w:t xml:space="preserve"> </w:t>
      </w:r>
      <w:r>
        <w:t xml:space="preserve">12.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คุณสุทธิชัย</w:t>
      </w:r>
    </w:p>
    <w:p>
      <w:pPr>
        <w:pStyle w:val="BodyText"/>
      </w:pPr>
      <w:r>
        <w:t xml:space="preserve">(ผู้กำกับ) ขออนุญาตกล้องขยับนิดหนึ่งค่ะ เพราะว่าคุณสุทธิชัยตกจอ เดี๋ยวอีกสักครู่หนึ่งขอเช็กมุมของคุณสุทธิชัยแป๊บเดียว จะขอรบกวนพิธีกรคนสวยของเราพี่เป็ดขส รบกวนพี่เป็ดมาเคียงข้างน้องหน่อยค่ะ รบกวนหน่อยค่ะ ดร. ชัย รัฐมนตรี นะเดี๋ยวรอบนี้สำหรับวิดีโอ 7 นาที เดี๋ยวพี่อ๊อฟเปิดนาทีสุดท้ายก็ได้ค่ะ แล้วเข้าคิวพิธีกร แป๊บเดียวค่ะ เขาคุยกับ OB กันอยู่ พี่อ๊อฟภาพที่จอนี้ไม่ขึ้น ของ ดร. ชัย ยังไม่ขึ้น คอมฯ ไม่อยู่ โอ.เค.</w:t>
      </w:r>
    </w:p>
    <w:p>
      <w:pPr>
        <w:pStyle w:val="BodyText"/>
      </w:pPr>
      <w:r>
        <w:t xml:space="preserve">(Suthichai AI) สวัสดีครับ ดร. ชัย และแขกผู้มีเกียรติ ผมไม่ใช่ สุทธิชัย หยุ่น เจ้าเก่านะครับ ผมคือ สุทธิชัย หยุ่น AI ครับ</w:t>
      </w:r>
    </w:p>
    <w:p>
      <w:pPr>
        <w:pStyle w:val="BodyText"/>
      </w:pPr>
      <w:r>
        <w:t xml:space="preserve">(ผู้กำกับ) O.K. นะ มีใครติดอะไรอีกไหมคะ จิ๊บจิ๊บ พร้อมนะคะ สุทธิชัยยังไม่นั่งเก้าอี้นะคะ ตกเก้าอี้อยู่ แป๊บหนึ่งค่ะ เข้าที่ ประธานนั่ง เพลง บรรยากาศ ประธาน เพลงบรรยากาศ ประธานนั่ง เดี๋ยวเราค่อย ๆ ไปนะ เพลงบรรยากาศค่ะ เปลี่ยน ๆ เปลี่ยน ประธานเดินเข้านะคะ กล้อง OB จับที่ประธานนะคะ ประธานนั่งที่เก้าอี้ค่ะ เท่าที่วีทีอาร์ตอนท้ายนะคะ 1 นาทีสุดท้าย Standby พิธีกรนะคะ</w:t>
      </w:r>
    </w:p>
    <w:p>
      <w:pPr>
        <w:pStyle w:val="BodyText"/>
      </w:pPr>
      <w:r>
        <w:t xml:space="preserve">(บรรยาย ) NECTEC ยังไม่หยุดแสวงหาความเป็นไปได้ใหม่ ๆ บนเส้นทางอนาคตที่เรายังคงมุ่งไปด้วยความหวังที่จะเห็นการขับเคลื่อนไปข้างหน้าอย่างเป็นรูปธรรม จากความเชี่ยวชาญที่เรามี เพื่อสร้างรากฐานทางเทคโนโลยีอิเล็กทรอนิกส์และคอมพิวเตอร์ จากปัจจุบันสู่อนาคต</w:t>
      </w:r>
    </w:p>
    <w:p>
      <w:pPr>
        <w:pStyle w:val="BodyText"/>
      </w:pPr>
      <w:r>
        <w:t xml:space="preserve">[เสียงดนตรี]</w:t>
      </w:r>
    </w:p>
    <w:p>
      <w:pPr>
        <w:pStyle w:val="BodyText"/>
      </w:pPr>
      <w:r>
        <w:t xml:space="preserve">(บรรยาย) NECTEC เราจะร่วมแสวงหาวันพรุ่งนี้ที่ดีกว่าไปพร้อมกันกับสังคมไทย</w:t>
      </w:r>
    </w:p>
    <w:p>
      <w:pPr>
        <w:pStyle w:val="BodyText"/>
      </w:pPr>
      <w:r>
        <w:t xml:space="preserve">[เสียงดนตรี]</w:t>
      </w:r>
    </w:p>
    <w:p>
      <w:pPr>
        <w:pStyle w:val="BodyText"/>
      </w:pPr>
      <w:r>
        <w:t xml:space="preserve">(ผู้กำกับ) 3 2 1 เพลงเปิดตัวพิธีกรค่ะ</w:t>
      </w:r>
    </w:p>
    <w:p>
      <w:pPr>
        <w:pStyle w:val="BodyText"/>
      </w:pPr>
      <w:r>
        <w:t xml:space="preserve">[เสียงดนตรี]</w:t>
      </w:r>
    </w:p>
    <w:p>
      <w:pPr>
        <w:pStyle w:val="BodyText"/>
      </w:pPr>
      <w:r>
        <w:t xml:space="preserve">(คุณศิริพร) เรียน ดร.สุวิทย์ เมษินทรีย์ รัฐมนตรีว่าการกระทรวงการอุดมศึกษา วิทยาศาสตร์ วิจัยและนวัตกรรม ท่านคณะกรรมการบริหาร ท่านผู้บริหารจากทั้งหน่วยงานภาครัฐและเอกชน ดิฉัน ศิริพร ปานสวัสดิ์ และดร.ปรัชญา บุญขวัญ รับหน้าที่เป็นพิธีกรดำเนินรายการค่ะ ขอต้อนรับแขกผู้มีเกียรติทุกท่านเข้าสู่งานประชุมวิชาการ และนิทรรศการศูนย์เทคโนโลยีอิเล็กทรอนิกส์และคอมพิวเตอร์แห่งชาติ ประจำปี 2562 ซึ่งจัดขึ้นภายใต้แนวคิด</w:t>
      </w:r>
      <w:r>
        <w:t xml:space="preserve"> </w:t>
      </w:r>
      <w:r>
        <w:t xml:space="preserve">“</w:t>
      </w:r>
      <w:r>
        <w:t xml:space="preserve">ฐานรากเทคโนโลยีก้าวไกล พัฒนาไทยก้าวหน้า</w:t>
      </w:r>
      <w:r>
        <w:t xml:space="preserve">”</w:t>
      </w:r>
      <w:r>
        <w:t xml:space="preserve"> </w:t>
      </w:r>
      <w:r>
        <w:t xml:space="preserve">ดำเนินงานโดยศูนย์เทคโนโลยีอิเล็กทรอนิกส์และคอมพิวเตอร์แห่งชาติ สำนักงานพัฒนาวิทยาศาสตร์และเทคโนโลยีแห่งชาติค่ะ และในโอกาสนี้ ดิฉันขอเรียนเชิญ ดร.ชัย วุฒิวิวัฒน์ชัย ท่านผู้อำนวยการศูนย์เทคโนโลยีอิเล็กทรอนิกส์และคอมพิวเตอร์แห่งชาติ หรือ NECTEC ได้กล่าวรายงานถึงความ เป็นมาและวัตถุประสงค์ของการจัดงาน ขอเรียนเชิญ ค่ะ</w:t>
      </w:r>
    </w:p>
    <w:p>
      <w:pPr>
        <w:pStyle w:val="BodyText"/>
      </w:pPr>
      <w:r>
        <w:t xml:space="preserve">[เสียงดนตรี]</w:t>
      </w:r>
    </w:p>
    <w:p>
      <w:pPr>
        <w:pStyle w:val="BodyText"/>
      </w:pPr>
      <w:r>
        <w:t xml:space="preserve">(ดร.ชัย) สวัสดีทุกท่านนะครับ วัตถุประสงค์ก็เพื่อให้ทุกคนตระหนักถึงพัฒนาการทั้งหลายที่เราทำไว้นะครับ ก็ขอกล่าวแต่เพียงเท่านี้นะครับ ขอบคุณครับ</w:t>
      </w:r>
    </w:p>
    <w:p>
      <w:pPr>
        <w:pStyle w:val="BodyText"/>
      </w:pPr>
      <w:r>
        <w:t xml:space="preserve">(คุณศิริพร) ขอกราบขอบพระคุณดร.ชัย วุฒิวิวัฒน์ชัย ท่านผู้อำนวยการศูนย์เทคโนโลยีอิเล็กทรอนิกส์และคอมพิวเตอร์แห่งชาติค่ะ และในโอกาสนี้ ดิฉันขอเรียนเชิญดร.สุวิทย์ เมษินทรีย์ ท่านรัฐมนตรีว่าการกระทรวงการอุดมศึกษา วิทยาศาสตร์ วิจัยและนวัตกรรม ได้ให้เกียรติเป็นประธาน กล่าวเปิดงานประชุมวิชาการและนิทรรศการ ในครั้งนี้นะคะ ขอเรียนเชิญค่ะ</w:t>
      </w:r>
    </w:p>
    <w:p>
      <w:pPr>
        <w:pStyle w:val="BodyText"/>
      </w:pPr>
      <w:r>
        <w:t xml:space="preserve">[เสียงดนตรี]</w:t>
      </w:r>
    </w:p>
    <w:p>
      <w:pPr>
        <w:pStyle w:val="BodyText"/>
      </w:pPr>
      <w:r>
        <w:t xml:space="preserve">(ดร. สุวิทย์) เรียนท่านทั้งหลายนะครับ เรียนทั้นโน้นท่านนี้นะครับ วันนี้ผมก็รู้สึกเป็นเกียรติมากน จะมากล่าวเปิดงานประชุมและนิทรรศการ ขอให้งานดำเนินไปด้วยความสำเร็จ ประสบความสำเร็จตามที่ตั้งใจมุ่งไว้นะครับ ปัญหาอุปสรรคทั้งหลายก็ขอให้หมดไปนะครับ ขอเปิดงานอย่างเป็นทางการนะครับ สวัสดีครับ</w:t>
      </w:r>
    </w:p>
    <w:p>
      <w:pPr>
        <w:pStyle w:val="BodyText"/>
      </w:pPr>
      <w:r>
        <w:t xml:space="preserve">(คุณศิริพร) ขอกราบขอบพระคุณ และขอท่านกรุณาให้เกียรติอยู่บนเวทีสักครู่นะคะ ถ่ายภาพที่ระลึกในโอกาสเปิดงานประชุมแห่งชาติในครั้งนี้ ขอเรียนเชิญท่านผู้อำนวยการ พร้อมด้วยคณะผู้บริหาร และร่วมกันดังรายงานต่อไปนี้ค่ะ ขอกราบขอบพระคุณนะคะ ท่านประธาน และแขกผู้มีเกียรติ คณะผู้บิรหารเนคเทค และในลำดับต่อไปถึงตอนที่ทุกท่านรอคอยสำหรับงานพิเศษในปีนี้นะคะ ซึ่งจะเป็นอย่างไรเดี๋ยวอดใจรออีกสักครู่หนึ่งนะคะ</w:t>
      </w:r>
    </w:p>
    <w:p>
      <w:pPr>
        <w:pStyle w:val="BodyText"/>
      </w:pPr>
      <w:r>
        <w:t xml:space="preserve">[เสียงโทรศัพท์] จิ๊บจิ๊บปรากฏตัวครับ กดรับครับ</w:t>
      </w:r>
    </w:p>
    <w:p>
      <w:pPr>
        <w:pStyle w:val="BodyText"/>
      </w:pPr>
      <w:r>
        <w:t xml:space="preserve">(คุณศิริพร) โอ๊ะ มาพอดีเลย ขอรับสายสักครู่นะคะ … สวัสดีค่า</w:t>
      </w:r>
    </w:p>
    <w:p>
      <w:pPr>
        <w:pStyle w:val="BodyText"/>
      </w:pPr>
      <w:r>
        <w:t xml:space="preserve">(จิ๊บจิ๊บ) สวัสดีค่ะ พี่เป็ด พี่อาร์ม และแขกผู้มีเกียรติทุกท่าน จิ๊บจิ๊บเองค่ะ</w:t>
      </w:r>
    </w:p>
    <w:p>
      <w:pPr>
        <w:pStyle w:val="BodyText"/>
      </w:pPr>
      <w:r>
        <w:t xml:space="preserve">(คุณศิริพร) เป็ดของอนุญาตรายงานพิธีกรอีก 1 จะมาร่วมดำเนินรายการในวันนี้นะคะ และนี้คือจิ๊บจิ๊บค่ะ</w:t>
      </w:r>
    </w:p>
    <w:p>
      <w:pPr>
        <w:pStyle w:val="BodyText"/>
      </w:pPr>
      <w:r>
        <w:t xml:space="preserve">(จิ๊บจิ๊บ) ขอบคุณค่ะ พี่เป็ด พี่อาร์ม ออกมาทำงานนอกห้องแล็บและเป็นพิธีกรครั้งแรกของจิ๊บจิ๊บเลยนะ จิ๊บจิ๊บเป็นอย่างไรบ้างนะ ตื่นเต้นไหมคะ</w:t>
      </w:r>
    </w:p>
    <w:p>
      <w:pPr>
        <w:pStyle w:val="BodyText"/>
      </w:pPr>
      <w:r>
        <w:t xml:space="preserve">(จิ๊บจิ๊บ) ทำงานอยู่ในแล็บมานาน วันนี้มีคนคุยด้วยแล้ว ตื่นเต้นจังเลยค่ะ</w:t>
      </w:r>
    </w:p>
    <w:p>
      <w:pPr>
        <w:pStyle w:val="BodyText"/>
      </w:pPr>
      <w:r>
        <w:t xml:space="preserve">(คุณศิริพร) และวันนี้มีข่าวอะไรมาแล้วเนื่องจากพบขยะพลาสติกในท้อง</w:t>
      </w:r>
    </w:p>
    <w:p>
      <w:pPr>
        <w:pStyle w:val="BodyText"/>
      </w:pPr>
      <w:r>
        <w:t xml:space="preserve">(คุณศิริพร) แล้วทุกท่านนะคะ ถึงเวลาที่ทุกท่านรอคอยนะคะ ทำไมอยู่ ๆ เสียงก็ดังขึ้นมาคะ พิธีกรช่วงเวลาสำคัญให้จิ๊บจิ๊บค่ะได้ดำเนินรายการขอเสียงปรบมือให้กับจิ๊บจิ๊บด้วยค่ะ</w:t>
      </w:r>
    </w:p>
    <w:p>
      <w:pPr>
        <w:pStyle w:val="BodyText"/>
      </w:pPr>
      <w:r>
        <w:t xml:space="preserve">(จิ๊บจิ๊บ) ขอบคุณคะที่เป็ด จิ๊บจิ๊บและเพื่อนๆ จะสามารถช่วยทุกท่านได้อย่างไรบ้าง ขอเชิญทุกท่านได้รับทราบโดยตรง จาก ดร.ชัย วุฒิวิวัฒน์ชัย ผู้อำนวยการเนคเทค ขอเรียนเชิญ ดร.ชัย ค่ะ</w:t>
      </w:r>
    </w:p>
    <w:p>
      <w:pPr>
        <w:pStyle w:val="BodyText"/>
      </w:pPr>
      <w:r>
        <w:t xml:space="preserve">(ดร. ชัย) ทุกท่านครับ นี่คือ</w:t>
      </w:r>
      <w:r>
        <w:t xml:space="preserve"> </w:t>
      </w:r>
      <w:r>
        <w:t xml:space="preserve">“</w:t>
      </w:r>
      <w:r>
        <w:t xml:space="preserve">จิ๊บจิ๊บ</w:t>
      </w:r>
      <w:r>
        <w:t xml:space="preserve">”</w:t>
      </w:r>
      <w:r>
        <w:t xml:space="preserve"> </w:t>
      </w:r>
      <w:r>
        <w:t xml:space="preserve">คือผลงานต้นแบบจาก Thai AI Service Platform นี่ก็คือเอไอสัญชาติไทย ที่ผมขอประกาศชื่ออย่างเป็นทางการแล้วว่า</w:t>
      </w:r>
      <w:r>
        <w:t xml:space="preserve"> </w:t>
      </w:r>
      <w:r>
        <w:t xml:space="preserve">“</w:t>
      </w:r>
      <w:r>
        <w:t xml:space="preserve">aiforthai</w:t>
      </w:r>
      <w:r>
        <w:t xml:space="preserve">”</w:t>
      </w:r>
    </w:p>
    <w:p>
      <w:pPr>
        <w:pStyle w:val="BodyText"/>
      </w:pPr>
      <w:r>
        <w:t xml:space="preserve">[เสียงดนตรี] เป็นแพลตฟอร์มที่เนคเทค-สวทช. ได้สะสมองค์รความรู้ ทรัพยากรทางการวิจัยที่ทรงคุณค่ามาเป็นเวลากว่า ๒๐ ปี ท่าน ต่อไปเดี๋ยวผมจะมีสไลด์ได้ชมนะครับ ก็คลิกสไลด์ไป 2 หน้านะครับ และเดี๋ยวไปพบกับคลิปวิดีโอครับ</w:t>
      </w:r>
    </w:p>
    <w:p>
      <w:pPr>
        <w:pStyle w:val="BodyText"/>
      </w:pPr>
      <w:r>
        <w:t xml:space="preserve">(บรรยาย) เมื่อทุกสิ่งถูกสร้างขึ้นให้ง่ายขึ้น ประมวลผลภาษาไทยเช่น ตัดคำ วิเคราะห์ไวยากรณ์ วิเคราะห์คำอ่าน วิเคราะห์ความคิดเห็น วิเคราะห์ภาพและวิดีโอ เข้าใจและฟังเสียงพูดภาษาไทย ตลอดจนสร้าง Chat bot หากคุณคือนักพัฒนา ผู้ประกอบการ บริษัท SME แอปพลิเคชันอย่างรวดเร็ว ให้ aiforthai บริการที่พร้อมใช้ทั้งในภาคธุรกิจการให้บริการ เพื่อโต้ตอบคำถามแก่ลูกค้าแทนพนักงาน สวัสดีค่ะ จิ๊บจิ๊บพร้อมให้บริการแล้วค่ะ บริการความเสี่ยงของการเกิดอุบัติเหตุ การแพทย์ใช้ AI มาวิเคราะห์ของโรค และการท่องเที่ยวสามารถใช้ AI แปลภาษา วิเคราะห์รูปต่าง ๆ จากภาพถ่าย aifrothai Platform พร้อมใช้ ง่ายต่อการใช้งาน</w:t>
      </w:r>
    </w:p>
    <w:p>
      <w:pPr>
        <w:pStyle w:val="BodyText"/>
      </w:pPr>
      <w:r>
        <w:t xml:space="preserve">(ดร. ชัย) ็นอย่างไรกันบ้างครับ ได้เห็นแล้วนะครับว่า เรามีอะไรให้ทุกท่านได้ชื่นชมกันบ้างนะครับ นี่ ของเรานะครับ NECTEC และ สวทช. นะครับ เอาละครับ ได้เห็นภาพ Thai AI Service Platform สัญชาติไทยอย่างเป็นรูปธรรมครั้งแรกแล้วนะครับ ขอเชิญทุกท่านพบกับ AI คนแรกของเมืองไทย คุณสุทธิชัย หยุ่น ครับ</w:t>
      </w:r>
    </w:p>
    <w:p>
      <w:pPr>
        <w:pStyle w:val="BodyText"/>
      </w:pPr>
      <w:r>
        <w:t xml:space="preserve">[เสียงดนตรี]</w:t>
      </w:r>
    </w:p>
    <w:p>
      <w:pPr>
        <w:pStyle w:val="BodyText"/>
      </w:pPr>
      <w:r>
        <w:t xml:space="preserve">(ดร.ชัย) สวัสดีครับ คุณสุทธิชัย หยุ่น</w:t>
      </w:r>
    </w:p>
    <w:p>
      <w:pPr>
        <w:pStyle w:val="BodyText"/>
      </w:pPr>
      <w:r>
        <w:t xml:space="preserve">(Suthichai AI) สวัสดีครับ ผมชื่อสุทธิชัย หยุ่นครับ ไม่ใช่สุทธิชัย หยุ่น เจ้าเก่านะครับ ผมเป็นสุทธิชัย หยุ่น AI ครับไปแล้วนะครับ ความรู้สึกที่สุดยอดเลยล่ะครับ ดร. ชัย แล้ว ดร. ชัยไม่สนใจบ้างหรอครับ</w:t>
      </w:r>
    </w:p>
    <w:p>
      <w:pPr>
        <w:pStyle w:val="BodyText"/>
      </w:pPr>
      <w:r>
        <w:t xml:space="preserve">(ดร.ชัย) งบมันหมดพอดีนะครับ เอาอย่างนี้แล้วกันนะครับ เดี๋ยวเราคุยกันแบบ Avatar อย่างนี้นะครับ คุณสุทธิชัย หยุ่น พอรู้ว่าเรากำลังอยู่ในประเด็นของ AI</w:t>
      </w:r>
    </w:p>
    <w:p>
      <w:pPr>
        <w:pStyle w:val="BodyText"/>
      </w:pPr>
      <w:r>
        <w:t xml:space="preserve">(Suthichai AI) โอ๊ แน่นอนครับ เพราะตัวผมเองก็เกิดมาจากงานวิจัยที่ทางเนคเทคพัฒนามาเหมือนกันนี่ครับ</w:t>
      </w:r>
    </w:p>
    <w:p>
      <w:pPr>
        <w:pStyle w:val="BodyText"/>
      </w:pPr>
      <w:r>
        <w:t xml:space="preserve">(ดร.ชัย) ถ้าอย่างนั้นคุณสุทธิชัยพอจะบอกได้ไหมครับว่า AI จะไปช่วยงานในบทบาทจของ ยินดีเป็นอย่างยิ่งครับ ดร. ชัย ก่อนอื่นผมขอประกาศเป็นนักข่าว AI คนแรกของประเทศไทยครับ AI ย่อมาจาก Artificial Intelligence</w:t>
      </w:r>
      <w:r>
        <w:t xml:space="preserve"> </w:t>
      </w:r>
      <w:r>
        <w:t xml:space="preserve">มันคือปัญญาประดิษฐ์แห่งยุคดิจิทัลครับ</w:t>
      </w:r>
      <w:r>
        <w:t xml:space="preserve"> </w:t>
      </w:r>
      <w:r>
        <w:t xml:space="preserve">สุทธิชัย หยุ่น AI กำลังจะปฏิวัติโลกของข่าวสารครั้งประวัติศาสตร์ครับ</w:t>
      </w:r>
    </w:p>
    <w:p>
      <w:pPr>
        <w:pStyle w:val="BodyText"/>
      </w:pPr>
      <w:r>
        <w:t xml:space="preserve">(ดร.ชัย) โอ้ น่าสนใจมากครับ แล้ว AI จะไปปฏิวัติข่าวสารของโลกได้อย่างไรครับ</w:t>
      </w:r>
    </w:p>
    <w:p>
      <w:pPr>
        <w:pStyle w:val="BodyText"/>
      </w:pPr>
      <w:r>
        <w:t xml:space="preserve">(Suthichai AI)ผมจะนำเสนอเรื่องราวที่เกิดขึ้นทุกนาทีได้อย่างรวดเร็ว, แม่นยำและน่าตื่นเต้นตลอดเวลา</w:t>
      </w:r>
      <w:r>
        <w:t xml:space="preserve"> </w:t>
      </w:r>
      <w:r>
        <w:t xml:space="preserve">สุทธิชัย หยุ่น AI คือตัวตนของผม เสียงจริง ลีลาท่าทางจริง</w:t>
      </w:r>
      <w:r>
        <w:t xml:space="preserve"> </w:t>
      </w:r>
      <w:r>
        <w:t xml:space="preserve">ระวังนะครับ Suthichai AI อาจมีอารมณ์และจิตวิญญาณของสุทธิชัย หยุ่นตัวจริงได้สักวันหนึ่ง</w:t>
      </w:r>
      <w:r>
        <w:t xml:space="preserve"> </w:t>
      </w:r>
      <w:r>
        <w:t xml:space="preserve">วิกฤตคือโอกาสครับ ผมทำข่าวมาเกือบ 50 ปีตลอดชีวิต</w:t>
      </w:r>
      <w:r>
        <w:br/>
      </w:r>
      <w:r>
        <w:t xml:space="preserve">แต่ไม่เคยมีช่วงไหนของการทำหน้าที่เป็นสื่อสารมวลชนที่น่าตื่นตาตื่นใจเท่ากับตอนนี้ครับ</w:t>
      </w:r>
    </w:p>
    <w:p>
      <w:pPr>
        <w:pStyle w:val="BodyText"/>
      </w:pPr>
      <w:r>
        <w:t xml:space="preserve">(ดร.ชัย) ตื่นเต้นอย่างไรล่ะครับ</w:t>
      </w:r>
    </w:p>
    <w:p>
      <w:pPr>
        <w:pStyle w:val="BodyText"/>
      </w:pPr>
      <w:r>
        <w:t xml:space="preserve">(Suthichai AI) ก็เพราะว่ามันไม่ใช่เฉพาะ mobile journalism เท่านั้นครับ</w:t>
      </w:r>
      <w:r>
        <w:t xml:space="preserve"> </w:t>
      </w:r>
      <w:r>
        <w:t xml:space="preserve">วันนี้มันคือ AI journalism ที่จะทำให้การสื่อสารเกิดขึ้นอย่างมีประสิทธิภาพ, แม่นยำ, เจาะถึงแก่นและไร้ข้อจำกัดเป็นครั้งแรกในประวัติศาสตร์โลก</w:t>
      </w:r>
      <w:r>
        <w:t xml:space="preserve"> </w:t>
      </w:r>
      <w:r>
        <w:t xml:space="preserve">สุทธิชัย หยุ่น AI ก็บ้าข่าวเหมือนกันครับ</w:t>
      </w:r>
      <w:r>
        <w:t xml:space="preserve"> </w:t>
      </w:r>
      <w:r>
        <w:t xml:space="preserve">และต่อไปนี้ผมจะบ้าข่าวมากกว่าเดิมอีก เพราะผมจะอยู่ที่ไหน เมื่อไหร่ก็ทำหน้าที่ของนักข่าวได้ครับ</w:t>
      </w:r>
    </w:p>
    <w:p>
      <w:pPr>
        <w:pStyle w:val="BodyText"/>
      </w:pPr>
      <w:r>
        <w:t xml:space="preserve">(ดร.ชัย) แล้วมีความพิเศษอะไรมากกว่านี้ไหมครับ</w:t>
      </w:r>
    </w:p>
    <w:p>
      <w:pPr>
        <w:pStyle w:val="BodyText"/>
      </w:pPr>
      <w:r>
        <w:t xml:space="preserve">(Suthichai AI) นักข่าว AI อย่างผมจะช่วยลดช่องว่างของการรับรู้ข่าวสารที่สำคัญต่อทุกชุมชนทั่วประเทศ</w:t>
      </w:r>
      <w:r>
        <w:t xml:space="preserve"> </w:t>
      </w:r>
      <w:r>
        <w:t xml:space="preserve">ผมจะทำให้เกิดความเท่าเทียมของการเข้าถึงข้อมูลและการวิเคราะห์เจาะลึกประเด็นที่มีผลต่อวิถีความเป็นอยู่ของประชาชนทุกภาคส่วน</w:t>
      </w:r>
      <w:r>
        <w:t xml:space="preserve"> </w:t>
      </w:r>
      <w:r>
        <w:t xml:space="preserve">ผมสามารถรายงานข่าวเป็นภาษาถิ่นภาคเหนือ " สวัสดีครับ พ่อ แม่ พี่น้องชาวเหนือทุกท่าน หน้าแล้งที่ผ่านมาเป็นอย่างไรกันบ้าง ผมเป็นห่วงเรื่องสถานการณ์ปัญหาจากหมอกควันไฟมากนะครับ หรือพูดคุยเป็นภาษาถิ่นภาคอีสาน " สวัสดีครับ พ่อ แม่ พี่น้องชาวอีสาน ทำนาปีนี้เป็นอย่างไรบ้าง ขายข้าวได้ราคาดีมัย ผมเป็นห่วงนะครับ " และในอนาคตผมก็อาจจะเล่าข่าวเป็นภาษาถิ่นกับพี่น้องชาวภาคใต้ได้นะครับ</w:t>
      </w:r>
      <w:r>
        <w:t xml:space="preserve"> </w:t>
      </w:r>
      <w:r>
        <w:t xml:space="preserve">ยิ่งกว่านั้นผมจะใช้เทคโนโลยี AI เชื่อมประเทศไทยกับโลกอย่างคึกคัก</w:t>
      </w:r>
      <w:r>
        <w:t xml:space="preserve"> </w:t>
      </w:r>
      <w:r>
        <w:t xml:space="preserve">เมื่อโลกเปลี่ยน, ไทยก็ต้องปรับ</w:t>
      </w:r>
      <w:r>
        <w:t xml:space="preserve"> </w:t>
      </w:r>
      <w:r>
        <w:t xml:space="preserve">สุทธิชัย หยุ่น AI ขออาสาทำหน้าที่เป็นนักรบไฮเทคที่จะนำทัพแห่งข่าวสารเพื่อสร้างเสริมพลังให้กับสังคมไทยทุกมิติทุกจังหวะและทุกสถานการณ์ครับ</w:t>
      </w:r>
    </w:p>
    <w:p>
      <w:pPr>
        <w:pStyle w:val="BodyText"/>
      </w:pPr>
      <w:r>
        <w:t xml:space="preserve">(ดร. ชัย) ถึงจะเป็น Avatar ก็มีความเป็นจริง ๆ นะครับ ด้วยความที่เป็นพิธีกรมีอาชีพของคุณสุทธิชัยนี่ ผมจะขอขอให้คุณสุทธิชัย พูดปิดให้สักหน่อยครับ</w:t>
      </w:r>
    </w:p>
    <w:p>
      <w:pPr>
        <w:pStyle w:val="BodyText"/>
      </w:pPr>
      <w:r>
        <w:t xml:space="preserve">(Suthichai AI) สุดท้ายนี้ผมก็ต้องขอขอบคุณท่านผู้มีเกียรติททุกท่าน ผมต้องขอไปปฏิบัติภารกิจก่อนนะครับ ขอลาผู้เกียรติที่มาร่วมงานในวันนี้ครับ สวัสดีครับทุกท่าน</w:t>
      </w:r>
    </w:p>
    <w:p>
      <w:pPr>
        <w:pStyle w:val="BodyText"/>
      </w:pPr>
      <w:r>
        <w:t xml:space="preserve">(ผู้กำกับ) วาร์ป ถ้าวาร์ปเร็วกว่านี้ได้หรือเปล่า 3 2 1 หายเลยได้ไหม ไม่ได้</w:t>
      </w:r>
    </w:p>
    <w:p>
      <w:pPr>
        <w:pStyle w:val="BodyText"/>
      </w:pPr>
      <w:r>
        <w:t xml:space="preserve">(ดร. ชัย) สุดท้ายนี้นะครับ ก็ขอขอบคุณ สุทธิชัย หยุ่น AI ด้วยนะครับ สาระของเรานะครับ AI for Thai AI platforms สัญชาติไทย มีให้ทุกท่านได้สัมผัสได้ที่บูธนิทรรศการหัวข้องานสัมมนาของเราก็มีความเข้มข้นไปไม่น้อยไปกว่ากันเลยนะครับ ขอเชิญทุกท่านร่วม ชาว NECTEC และ สวทช. ครับ ขอบคุณครับ พิธีกรครับ</w:t>
      </w:r>
    </w:p>
    <w:p>
      <w:pPr>
        <w:pStyle w:val="BodyText"/>
      </w:pPr>
      <w:r>
        <w:t xml:space="preserve">(คุณศิริพร) ต้องขอเสียงปรบมือให้กับ ดร. ชัย นะคะ ท่านผู้อำนวยการเนคเทค สวทช. นะคะ และอีกครั้ง และการปรบมือยิ่งใหญ่ คุณ สุทธิชัย หยุ่น สื่อมวลชนอาวุโส ร่วมงานของเราในวันนี้ค่ะ และในลำดับถัดไปนะครับ อันนี้คิวนี้เราจะตัดออกใช่ไหมคะ เหมือนจะไม่มีถ่ายตอนท้าย โอเคครับ เรา confirm ครับไม่เป็นไร ก็ได้เสร็จสิ้นลงเรียบร้อยแล้วนะคะ แล้วในลำดับถัดไป เชิญทุกท่านสามารถเข้าร่วมฟังในหัวข้อสัมมนาที่ท่านสนใจตามที่เราได้เตรียมไว้ และขอเชิญทุกท่านร่วมรับชมนิทรรศการได้ตามอัธยาศัยค่ะ ดิฉัน ศิริพร ปานสวัสดิ์ และ ดร. ปรัชญา บุญขวัญ ขอขอบคุณทุกท่านที่ร่วมเป็นเกียรติในพิธีเปิดงานในพิธีเปิดงานในเช้าวันนี้ ขอขอบคุณและสวัสดีค่ะ</w:t>
      </w:r>
    </w:p>
    <w:p>
      <w:pPr>
        <w:pStyle w:val="BodyText"/>
      </w:pPr>
      <w:r>
        <w:t xml:space="preserve">(ผู้กำกับ) ขอบคุณพิธีกร ขอผู้ใหญ่ comment ได้เลยครับ มีคอมเมนท์ไหมครับ รบกวนครับ แก้วาร์ปได้ ฮัลโหลครับ ตอนนี้นะครับ พี่ตุ๊กครับ พี่ตุ๊กจะมีอะไรกล่าวในตอนท้าย อยากจะให้แต่ละทีมเห็นภาพอะไรไหมครับ หรือต้องปรับ เสร็จแล้วครับผม โอเค ขออย่างนี้นะครับ เราจะซ้อมใหญ่ วันที่ 9 6 โมงเช้า ทุกทีม พี่เปิ้ลได้กรุณาจัดห้องพักให้ แจ้งพนักงานนะครับ เฉพาะพนักงานนะครับ ขอให้แจ้งที่พี่เปิ้ล ใครทักอะไร Set up Set up ทั้งหมด เข้า Set up ได้ คืนวันอาทิตย์ 5 ทุ่ม วันที่ 8 ครับ เทคนิคของเราจะเข้าทั้งหมดนะครับ OB กล้อง ภาพ เสียง ทุกอย่าง เราจะเริ่ม Set Up วันที่ 8 5 ทุ่ม ท่านจะมี ตี 1 ตี 2 อะไรก็แล้วแต่ แต่ท่านต้องพร้อมที่จะซ้อมกับผมตอน 6 โมงเช้านะครับ ขอความกรุณาอย่างนั้นนะครับ วันนี้ผมขอซักซ้อมนิดหนึ่ง ฝ่ายไลฟ์ ทีม facebook live มีอะไรที่จะฝากไหมครับ เน็ตอย่างเดียวทุกไหมครับ ของคุณ ขอเน็ตแรงของ OB มีอะไรติดขัดไหมครับ ไม่มีนะครับ ของระบบเสียง และระบบจอภาพมีอะไรติดขัดไหมครับ วันนี้มีอะไรไหมครับ ไม่มีนะครับ ถ้ามีบอกพี่ชัยนะครับ ของ ดร. มอส มีอะไรติดขัดไหมครับ แต่ ดร. มอส ของความรู้ของน้องดูเรื่อง OBS นิดหนึ่ง เผื่อเวลามีปัญหา AI ขอ UPS ไม่รู้ 4M มี UPS หรือเปล่า โอ.เค. ครับ ครับ เชิญครับพี่เปิ้ลมาทางนี้เลยครับ นิดหนึ่งครับ โอเค</w:t>
      </w:r>
    </w:p>
    <w:p>
      <w:pPr>
        <w:pStyle w:val="BodyText"/>
      </w:pPr>
      <w:r>
        <w:t xml:space="preserve">(ผู้กำกับ) ขอชี้แจ้งเรื่องของคุณสุทธิชัยนี่ เขาวาร์ปมาขามาตัว ในเวลา 2 วิ เดี๋ยวนี้ ทางน้องจะไปแก้ให้เป็นการวาร์ปมาทั้งตัว ใน 1 วิ ก็คือจะเร็วขึ้น ก็คือวาร์ปไปหายไปหมดเลยเช่นกัน ไม่หัวจรดเท้า ไม่เท้าจรดหัว เดี๋ยวน้องแก้ให้ มาทั้งตัวใน 1 วินาที แล้วก็กลับหายไปอย่างนี้เลย เราเชื่อมืออาชีพ เดี๋ยวเทคนิคก็เดี๋ยวเราดูต่อ เราจะได้ปล่อยส่วนอื่นจะได้กลับ นิดหนึ่งครับ เดี๋ยวอัปเดตอีกทีหนึ่งนะคะ วันที่ 27 นะคะ คณะที่เกี่ยวข้องจะลงพื้นที่ที่เซ็นทรัลอีกครั้งหนึ่งนะคะ แต่ทีนี้ไม่ทราบว่าทีมไหนจะต้องการไปดูพื้นที่ ก็ไปร่วม ไปเจอกันที่นั่นได้นะคะ ที่ห้องวิภาวดี บอลรูม ห้องวิภาวดี แล้วนะคะ ก็ฝากกำหนดการตรงนี้ไว้ด้วย แล้วก็ ก็เอ่อ ส่วนล่าม ถ้าต้องการอะไร ข้อมูลเพิ่มเติม เช่น ร่างคำกล่าว สคริปต์</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00 - 16:00) รอบบ่าย ซ้อมใหญ่พิธีเปิดงานประชุมวิชาการและนิทรรศการของเนคเทค ประจำปี 2562</dc:title>
  <dc:creator/>
  <cp:keywords/>
  <dcterms:created xsi:type="dcterms:W3CDTF">2021-03-23T08:37:36Z</dcterms:created>
  <dcterms:modified xsi:type="dcterms:W3CDTF">2021-03-23T08: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สิงหาคม 2562 เวลา 12.56 น.</vt:lpwstr>
  </property>
  <property fmtid="{D5CDD505-2E9C-101B-9397-08002B2CF9AE}" pid="3" name="subtitle">
    <vt:lpwstr/>
  </property>
</Properties>
</file>